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4" w:name="X73d9f62496d3b8d287cf72ae2ae001773c6550a"/>
    <w:p>
      <w:pPr>
        <w:pStyle w:val="Heading1"/>
      </w:pPr>
      <w:r>
        <w:t xml:space="preserve">Cover Letter for Computer Engineer Position in China Guangzhou</w:t>
      </w:r>
    </w:p>
    <w:p>
      <w:pPr>
        <w:pStyle w:val="FirstParagraph"/>
      </w:pPr>
      <w:r>
        <w:t xml:space="preserve">Dear Hiring Manager,</w:t>
      </w:r>
    </w:p>
    <w:p>
      <w:pPr>
        <w:pStyle w:val="BodyText"/>
      </w:pPr>
      <w:r>
        <w:t xml:space="preserve">I am writing to express my enthusiastic interest in the Computer Engineer position at your esteemed organization, located in the vibrant city of China Guangzhou. As a dedicated and innovative professional with a strong background in computer engineering, I am eager to contribute my technical expertise and passion for technology to support your company’s mission of driving digital transformation in one of China’s most dynamic economic hubs.</w:t>
      </w:r>
    </w:p>
    <w:p>
      <w:pPr>
        <w:pStyle w:val="BodyText"/>
      </w:pPr>
      <w:r>
        <w:t xml:space="preserve">Having completed my education in Computer Engineering from [Your University Name], I have cultivated a deep understanding of both theoretical and practical aspects of the field. My academic training, combined with hands-on experience in software development, hardware systems, and network infrastructure, has equipped me to tackle complex challenges in the ever-evolving tech industry. What excites me most about this opportunity is the chance to apply my skills in a city like Guangzhou, where technological innovation is at the forefront of economic growth.</w:t>
      </w:r>
    </w:p>
    <w:bookmarkStart w:id="20" w:name="why-china-guangzhou"/>
    <w:p>
      <w:pPr>
        <w:pStyle w:val="Heading2"/>
      </w:pPr>
      <w:r>
        <w:t xml:space="preserve">Why China Guangzhou?</w:t>
      </w:r>
    </w:p>
    <w:p>
      <w:pPr>
        <w:pStyle w:val="FirstParagraph"/>
      </w:pPr>
      <w:r>
        <w:t xml:space="preserve">China Guangzhou has long been recognized as a pivotal center for technology, manufacturing, and international trade. As a city that seamlessly blends tradition with modernity, Guangzhou offers an unparalleled environment for tech professionals to thrive. The presence of cutting-edge research institutions, thriving startup ecosystems, and major multinational corporations makes it an ideal location for a Computer Engineer to contribute meaningfully to groundbreaking projects.</w:t>
      </w:r>
    </w:p>
    <w:p>
      <w:pPr>
        <w:pStyle w:val="BodyText"/>
      </w:pPr>
      <w:r>
        <w:t xml:space="preserve">I am particularly drawn to the opportunities in Guangzhou’s smart city initiatives, which leverage artificial intelligence (AI), Internet of Things (IoT), and data analytics to enhance urban living. My experience in developing scalable software solutions and optimizing hardware systems aligns perfectly with the needs of such forward-thinking projects. I am confident that my technical acumen and adaptability will allow me to make a significant impact in this fast-paced environment.</w:t>
      </w:r>
    </w:p>
    <w:bookmarkEnd w:id="20"/>
    <w:bookmarkStart w:id="21" w:name="my-professional-expertise"/>
    <w:p>
      <w:pPr>
        <w:pStyle w:val="Heading2"/>
      </w:pPr>
      <w:r>
        <w:t xml:space="preserve">My Professional Expertise</w:t>
      </w:r>
    </w:p>
    <w:p>
      <w:pPr>
        <w:pStyle w:val="FirstParagraph"/>
      </w:pPr>
      <w:r>
        <w:t xml:space="preserve">As a Computer Engineer, I have honed my skills in multiple programming languages, including Python, C++, and Java, as well as frameworks such as TensorFlow and React. My expertise extends to software development lifecycle (SDLC), cloud computing platforms like AWS and Azure, and cybersecurity best practices. Additionally, I have hands-on experience with embedded systems and hardware design, which has allowed me to create efficient solutions for both consumer and industrial applications.</w:t>
      </w:r>
    </w:p>
    <w:p>
      <w:pPr>
        <w:pStyle w:val="BodyText"/>
      </w:pPr>
      <w:r>
        <w:t xml:space="preserve">In my previous role at [Previous Company Name], I led the development of a real-time data analytics platform that improved operational efficiency by 30%. This project required collaboration with cross-functional teams, meticulous planning, and a focus on user-centric design—skills that I believe are critical for success in any tech-driven organization. My ability to balance technical precision with creative problem-solving has consistently enabled me to deliver results that exceed expectations.</w:t>
      </w:r>
    </w:p>
    <w:bookmarkEnd w:id="21"/>
    <w:bookmarkStart w:id="22" w:name="why-i-am-the-ideal-candidate"/>
    <w:p>
      <w:pPr>
        <w:pStyle w:val="Heading2"/>
      </w:pPr>
      <w:r>
        <w:t xml:space="preserve">Why I Am the Ideal Candidate</w:t>
      </w:r>
    </w:p>
    <w:p>
      <w:pPr>
        <w:pStyle w:val="FirstParagraph"/>
      </w:pPr>
      <w:r>
        <w:t xml:space="preserve">What sets me apart as a Computer Engineer is my unwavering commitment to innovation and continuous learning. I have actively engaged in professional development through certifications such as [Relevant Certifications, e.g., AWS Certified Solutions Architect], and I stay updated with the latest trends in technology through industry publications and networking events. This proactive approach ensures that I am always equipped to address emerging challenges and leverage new opportunities.</w:t>
      </w:r>
    </w:p>
    <w:p>
      <w:pPr>
        <w:pStyle w:val="BodyText"/>
      </w:pPr>
      <w:r>
        <w:t xml:space="preserve">Moreover, my experience working in multicultural teams has prepared me to thrive in Guangzhou’s diverse professional landscape. I have collaborated with colleagues from various backgrounds, which has enhanced my communication skills and ability to adapt to different work styles. I am confident that these qualities will allow me to integrate seamlessly into your team and contribute effectively from day one.</w:t>
      </w:r>
    </w:p>
    <w:bookmarkEnd w:id="22"/>
    <w:bookmarkStart w:id="23" w:name="looking-forward"/>
    <w:p>
      <w:pPr>
        <w:pStyle w:val="Heading2"/>
      </w:pPr>
      <w:r>
        <w:t xml:space="preserve">Looking Forward</w:t>
      </w:r>
    </w:p>
    <w:p>
      <w:pPr>
        <w:pStyle w:val="FirstParagraph"/>
      </w:pPr>
      <w:r>
        <w:t xml:space="preserve">China Guangzhou’s rapid technological advancements present a unique opportunity for professionals like myself to be at the forefront of innovation. I am eager to bring my technical expertise, problem-solving mindset, and passion for technology to your organization. I am particularly interested in contributing to projects that align with Guangzhou’s vision of becoming a global leader in smart technologies and sustainable development.</w:t>
      </w:r>
    </w:p>
    <w:p>
      <w:pPr>
        <w:pStyle w:val="BodyText"/>
      </w:pPr>
      <w:r>
        <w:t xml:space="preserve">I would welcome the opportunity to discuss how my background and skills can support your company’s goals. Thank you for considering my application. I look forward to the possibility of contributing to your team and helping drive the future of technology in China Guangzhou.</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omputer Engineer Position in China Guangzhou</dc:title>
  <dc:creator/>
  <dc:language>en</dc:language>
  <cp:keywords/>
  <dcterms:created xsi:type="dcterms:W3CDTF">2026-07-19T10:04:51Z</dcterms:created>
  <dcterms:modified xsi:type="dcterms:W3CDTF">2026-07-19T10:04:51Z</dcterms:modified>
</cp:coreProperties>
</file>

<file path=docProps/custom.xml><?xml version="1.0" encoding="utf-8"?>
<Properties xmlns="http://schemas.openxmlformats.org/officeDocument/2006/custom-properties" xmlns:vt="http://schemas.openxmlformats.org/officeDocument/2006/docPropsVTypes"/>
</file>